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6F477D" w:rsidP="006F477D">
      <w:pPr>
        <w:jc w:val="center"/>
      </w:pPr>
      <w:r>
        <w:t xml:space="preserve">2018-2019 BATCH </w:t>
      </w:r>
      <w:proofErr w:type="gramStart"/>
      <w:r>
        <w:t>LIST</w:t>
      </w:r>
      <w:proofErr w:type="gramEnd"/>
    </w:p>
    <w:tbl>
      <w:tblPr>
        <w:tblW w:w="5220" w:type="dxa"/>
        <w:tblInd w:w="95" w:type="dxa"/>
        <w:tblLook w:val="04A0"/>
      </w:tblPr>
      <w:tblGrid>
        <w:gridCol w:w="963"/>
        <w:gridCol w:w="4447"/>
      </w:tblGrid>
      <w:tr w:rsidR="006F477D" w:rsidRPr="006F477D" w:rsidTr="006F477D">
        <w:trPr>
          <w:trHeight w:val="390"/>
        </w:trPr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.NO.</w:t>
            </w:r>
          </w:p>
        </w:tc>
        <w:tc>
          <w:tcPr>
            <w:tcW w:w="4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OF THE STUDENT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HISHEK GANTAYET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ACHUKATLA SHAIK MALLIKA SAIDAB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HILANDESWARI MANI AL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KINENI BHAVYA SR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DE DIVYA SREE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VARU RAJESWAR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HUKYA SAI RAM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DEDA D.S.SANYASI RAO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DDE RAJ LUKE MOSES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LASANI MANI GEETHANKIT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LASANI SAI GEETHIK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VA DIVIJ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BROLU SINDHURA KRISHN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RUKURI NIKITHA SARANY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AKAMARTHI VAISHNAV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CHINTADA P.MARVEL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CHITTURI RUPAS JOHN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CHOPPALA ROHIT KALYAN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PPALA VIKAS KUMAR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DDI VENKATA LAKSHMI RAJESWAR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GAM HARIT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URI CHARISHM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GADA VIJAYA LAXM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DEPALLI VENKATA RAMANA KALYAN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JULA LALITHA PRAPULLA SIR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TIKOPPU BHAVYA RATNAM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GULAPATI THANUS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GONNABATTHULA BHARGAV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GGULOTU ANAG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GADAM LEKHA SREE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JAYAVARSHA KOTAM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LLURI SARAYU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RUPATI SPOORTH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ERTHI VENKATA SURENDR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ILUMU NAVYA MADHUR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DURI TEJASW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UMILLI SATYA SAI TEJ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8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TA RUPA SR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TA SIREES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KA UMA DEV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DDALA GIRIJA KARISHM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DWI SRI RAYUDU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HAMMAD GOUSIYA BHANU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JI JASWANTH SRINIVAS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JI MOULIKA SAI SANTHOSH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LADI BHANU VENKATA SRI GAYATHR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MIDI LOHITHA SA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SHA NAYAK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TAM HARICHANDAN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YANA PATAN ASMAKHANAM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MOHAMMED HEENA BENAZEER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HAMMED SANA SULTAN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NGARI NISSY VIJAYA JYOTHSN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RAVANI SUSHMA SUNE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INI GOHARDHINI SA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GARAPU VENKATA PADMIN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LLAMILLI SRAVYA REDDY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NABOLU SAI AMEES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NDYALA VENKATA SUDHEER YADAV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VYA SREE SANGIREDD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NAVYA SREE TIRUVEEDHUL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NETHALA ZION S.BILLY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DADAVOLU SATYA MADHU PREET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IKHIL CHITIKELA 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KHITA MADHURI VADREVU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ADI VIJAYA LAKSHMI SIRIS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PALAKALURI RAMA HIMABINDU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AVALLI KARUNAPRIY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PALLEPAMULA CHETHAN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URI NEEHARIKA DEV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UPULETI REVATH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TABHI SAM PRANEETH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DDIREDDY LAVANYA 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DDIREDDY SR.SRI SARAJIT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</w:rPr>
              <w:t>PONNADA GEETHIK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THAMSETTY NAVEEN KUMAR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77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TTURI HIRANMA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LLA UDAY  BHASKAR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YLA SATYA VISHAL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.V.TRAYAMBICA DEVI VADDAVALL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HMA PRIYA NIMMAK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 SRIYA VADDAVALL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VARAPU TEJA SUNDAR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SUHAN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AVANI RAJAMAHANTH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HASH ADAVIKATL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A NAGA PRIY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ATIPARTHI SUSHMITHA REDDY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BABY PRIYAVALLIK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SRIVIDY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DDI HARSHIT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SIKARLA MADHU KIRAN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JENDLA KEERTHAN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NIGALLA SUSMITH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UMMIDI LAKSHMI TEJASW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NDAPALLI SRAVANTHI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NNABATHULA BENCY ANGELIN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NNAM MOUNIK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GI LAVANYA</w:t>
            </w:r>
          </w:p>
        </w:tc>
      </w:tr>
      <w:tr w:rsidR="006F477D" w:rsidRPr="006F477D" w:rsidTr="006F477D">
        <w:trPr>
          <w:trHeight w:val="300"/>
        </w:trPr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4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F477D" w:rsidRPr="006F477D" w:rsidRDefault="006F477D" w:rsidP="006F47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47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NDA HARIKA</w:t>
            </w:r>
          </w:p>
        </w:tc>
      </w:tr>
    </w:tbl>
    <w:p w:rsidR="006F477D" w:rsidRDefault="006F477D" w:rsidP="006F477D"/>
    <w:sectPr w:rsidR="006F4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QwMTM3NzI1sDQwsjBW0lEKTi0uzszPAykwrAUAQ/aJLiwAAAA="/>
  </w:docVars>
  <w:rsids>
    <w:rsidRoot w:val="006F477D"/>
    <w:rsid w:val="006F47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77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5</Words>
  <Characters>2199</Characters>
  <Application>Microsoft Office Word</Application>
  <DocSecurity>0</DocSecurity>
  <Lines>18</Lines>
  <Paragraphs>5</Paragraphs>
  <ScaleCrop>false</ScaleCrop>
  <Company/>
  <LinksUpToDate>false</LinksUpToDate>
  <CharactersWithSpaces>25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2</cp:revision>
  <dcterms:created xsi:type="dcterms:W3CDTF">2020-04-20T08:59:00Z</dcterms:created>
  <dcterms:modified xsi:type="dcterms:W3CDTF">2020-04-20T09:00:00Z</dcterms:modified>
</cp:coreProperties>
</file>